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39160" w14:textId="2C7983FC" w:rsidR="00E97226" w:rsidRDefault="00113C4C" w:rsidP="00113C4C">
      <w:pPr>
        <w:pStyle w:val="Title"/>
      </w:pPr>
      <w:r>
        <w:t>Justifications</w:t>
      </w:r>
    </w:p>
    <w:p w14:paraId="4CC9300A" w14:textId="5D44D323" w:rsidR="00113C4C" w:rsidRDefault="00113C4C" w:rsidP="00113C4C"/>
    <w:p w14:paraId="3464C7F2" w14:textId="32AF8127" w:rsidR="00113C4C" w:rsidRDefault="00113C4C" w:rsidP="00113C4C">
      <w:pPr>
        <w:pStyle w:val="Heading1"/>
      </w:pPr>
      <w:r>
        <w:t>Patterns Used</w:t>
      </w:r>
    </w:p>
    <w:p w14:paraId="11FA7D67" w14:textId="51A98FCA" w:rsidR="00113C4C" w:rsidRDefault="00113C4C" w:rsidP="00113C4C"/>
    <w:p w14:paraId="70FE1B23" w14:textId="5DDC29F2" w:rsidR="00113C4C" w:rsidRPr="00113C4C" w:rsidRDefault="00113C4C" w:rsidP="00113C4C">
      <w:pPr>
        <w:pStyle w:val="Heading1"/>
      </w:pPr>
      <w:r>
        <w:t>Data Access Layer</w:t>
      </w:r>
    </w:p>
    <w:sectPr w:rsidR="00113C4C" w:rsidRPr="00113C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NLY0tDC3NDUwNTdR0lEKTi0uzszPAykwrAUAuQUaLCwAAAA="/>
  </w:docVars>
  <w:rsids>
    <w:rsidRoot w:val="00FC3B4B"/>
    <w:rsid w:val="00113C4C"/>
    <w:rsid w:val="00E97226"/>
    <w:rsid w:val="00FC3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B06DD"/>
  <w15:chartTrackingRefBased/>
  <w15:docId w15:val="{1F122A10-C82F-4570-A452-6A9659B63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3C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3C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3C4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13C4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3C4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113C4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3C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13C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</Words>
  <Characters>42</Characters>
  <Application>Microsoft Office Word</Application>
  <DocSecurity>0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.donaldson</dc:creator>
  <cp:keywords/>
  <dc:description/>
  <cp:lastModifiedBy>scott.donaldson</cp:lastModifiedBy>
  <cp:revision>2</cp:revision>
  <dcterms:created xsi:type="dcterms:W3CDTF">2023-01-21T22:31:00Z</dcterms:created>
  <dcterms:modified xsi:type="dcterms:W3CDTF">2023-01-21T22:34:00Z</dcterms:modified>
</cp:coreProperties>
</file>